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Australia</w:t>
      </w:r>
      <w:r>
        <w:t xml:space="preserve"> </w:t>
      </w:r>
      <w:r>
        <w:t xml:space="preserve">Brisbane</w:t>
      </w:r>
    </w:p>
    <w:bookmarkStart w:id="25" w:name="Xb1193814f2f5a75acf7f91e1652ab7f1636f567"/>
    <w:p>
      <w:pPr>
        <w:pStyle w:val="Heading1"/>
      </w:pPr>
      <w:r>
        <w:t xml:space="preserve">Cover Letter for Graphic Designer Position in Australia Brisbane</w:t>
      </w:r>
    </w:p>
    <w:p>
      <w:pPr>
        <w:pStyle w:val="FirstParagraph"/>
      </w:pPr>
      <w:r>
        <w:t xml:space="preserve">Dear [Hiring Manager's Name],</w:t>
      </w:r>
    </w:p>
    <w:p>
      <w:pPr>
        <w:pStyle w:val="BodyText"/>
      </w:pPr>
      <w:r>
        <w:t xml:space="preserve">As a passionate and experienced Graphic Designer with a keen eye for creativity and a deep understanding of visual storytelling, I am thrilled to apply for the Graphic Designer position at [Company Name] in Australia Brisbane. This opportunity aligns perfectly with my professional goals, as I have long admired the dynamic design landscape of Brisbane and its vibrant creative community. My commitment to delivering visually compelling solutions, combined with my expertise in digital and print design, positions me as a strong candidate to contribute to your team’s success.</w:t>
      </w:r>
    </w:p>
    <w:bookmarkStart w:id="20" w:name="Xd02d4114c9adb06ba4a2ae9e54aac55f22cf69d"/>
    <w:p>
      <w:pPr>
        <w:pStyle w:val="Heading2"/>
      </w:pPr>
      <w:r>
        <w:t xml:space="preserve">Why Australia Brisbane? A Creative Hub for Graphic Designers</w:t>
      </w:r>
    </w:p>
    <w:p>
      <w:pPr>
        <w:pStyle w:val="FirstParagraph"/>
      </w:pPr>
      <w:r>
        <w:t xml:space="preserve">Australia Brisbane has become a thriving center for innovation and design, offering unique opportunities for professionals like myself who thrive in environments that value creativity and originality. The city’s blend of cultural diversity, technological advancement, and a growing emphasis on sustainable design resonates deeply with my personal philosophy as a Graphic Designer. I have followed [Company Name]’s work closely and am inspired by your dedication to [mention specific projects, values, or initiatives relevant to the company]. Joining your team would allow me to contribute my skills while immersing myself in the collaborative energy of Brisbane’s design ecosystem.</w:t>
      </w:r>
    </w:p>
    <w:bookmarkEnd w:id="20"/>
    <w:bookmarkStart w:id="21" w:name="my-background-as-a-graphic-designer"/>
    <w:p>
      <w:pPr>
        <w:pStyle w:val="Heading2"/>
      </w:pPr>
      <w:r>
        <w:t xml:space="preserve">My Background as a Graphic Designer</w:t>
      </w:r>
    </w:p>
    <w:p>
      <w:pPr>
        <w:pStyle w:val="FirstParagraph"/>
      </w:pPr>
      <w:r>
        <w:t xml:space="preserve">With over [X years] of experience in graphic design, I have developed a versatile skill set that spans branding, editorial design, user interface (UI) development, and multimedia presentations. My work has been recognized for its ability to merge aesthetics with functionality, ensuring that each project not only captures attention but also communicates its intended message effectively. I hold a [degree or certification in Graphic Design or related field] from [Institution Name], where I honed my technical proficiency in Adobe Creative Suite, Figma, and other industry-standard tools.</w:t>
      </w:r>
    </w:p>
    <w:p>
      <w:pPr>
        <w:pStyle w:val="BodyText"/>
      </w:pPr>
      <w:r>
        <w:t xml:space="preserve">One of the highlights of my career was collaborating with [previous employer or client name] on a rebranding campaign that involved creating a cohesive visual identity for a local startup. This project required extensive research into market trends, audience preferences, and cultural nuances—skills I have continued to refine through my work with both small businesses and large corporations across Australia. My ability to adapt to diverse industries, from hospitality to technology, has allowed me to develop a portfolio that reflects a wide range of creative problem-solving approaches.</w:t>
      </w:r>
    </w:p>
    <w:bookmarkEnd w:id="21"/>
    <w:bookmarkStart w:id="22" w:name="why-i-am-the-right-fit-for-your-team"/>
    <w:p>
      <w:pPr>
        <w:pStyle w:val="Heading2"/>
      </w:pPr>
      <w:r>
        <w:t xml:space="preserve">Why I Am the Right Fit for Your Team</w:t>
      </w:r>
    </w:p>
    <w:p>
      <w:pPr>
        <w:pStyle w:val="FirstParagraph"/>
      </w:pPr>
      <w:r>
        <w:t xml:space="preserve">Your organization’s emphasis on [specific value or project] aligns with my core strengths as a Graphic Designer. For instance, my experience in developing [specific skill, e.g., "custom illustrations for marketing campaigns"] has equipped me to contribute to your next initiative with both creativity and precision. I am particularly drawn to the opportunity to work on projects that challenge me to think outside the box while maintaining a strong focus on user experience and brand consistency.</w:t>
      </w:r>
    </w:p>
    <w:p>
      <w:pPr>
        <w:pStyle w:val="BodyText"/>
      </w:pPr>
      <w:r>
        <w:t xml:space="preserve">In addition to my technical skills, I bring a collaborative mindset and a strong work ethic. I thrive in fast-paced environments where communication and adaptability are key. My previous roles have required me to work closely with cross-functional teams, including marketing professionals, developers, and clients, ensuring that all design elements align with broader business objectives. This experience has taught me the importance of balancing artistic vision with practical considerations—a balance that I believe is essential for success in the Australian design market.</w:t>
      </w:r>
    </w:p>
    <w:bookmarkEnd w:id="22"/>
    <w:bookmarkStart w:id="23" w:name="my-commitment-to-design-excellence"/>
    <w:p>
      <w:pPr>
        <w:pStyle w:val="Heading2"/>
      </w:pPr>
      <w:r>
        <w:t xml:space="preserve">My Commitment to Design Excellence</w:t>
      </w:r>
    </w:p>
    <w:p>
      <w:pPr>
        <w:pStyle w:val="FirstParagraph"/>
      </w:pPr>
      <w:r>
        <w:t xml:space="preserve">Australia Brisbane’s design community is known for its emphasis on innovation and sustainability, and I am eager to contribute to this ethos. Whether it’s designing eco-friendly packaging, creating digital assets that prioritize accessibility, or developing brand guidelines that reflect cultural sensitivity, I approach every project with a commitment to quality and ethical practices. My recent work on [specific project or achievement] showcased my ability to integrate these principles while meeting tight deadlines and exceeding client expectations.</w:t>
      </w:r>
    </w:p>
    <w:p>
      <w:pPr>
        <w:pStyle w:val="BodyText"/>
      </w:pPr>
      <w:r>
        <w:t xml:space="preserve">I am also deeply passionate about staying current with design trends and technologies. Regularly attending workshops, participating in online courses, and engaging with design forums have allowed me to stay ahead of industry developments. For example, I recently completed a course on [specific software or trend], which has enhanced my ability to create responsive designs that perform seamlessly across platforms.</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background as a Graphic Designer, combined with my enthusiasm for working in Australia Brisbane, makes me an ideal candidate for this role. I am eager to bring my creativity, technical expertise, and collaborative spirit to [Company Name] and contribute to your continued success. Thank you for considering my application. I would welcome the opportunity to discuss how my skills and experiences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 Australia Brisbane</dc:title>
  <dc:creator/>
  <dc:language>en</dc:language>
  <cp:keywords/>
  <dcterms:created xsi:type="dcterms:W3CDTF">2026-07-23T09:50:32Z</dcterms:created>
  <dcterms:modified xsi:type="dcterms:W3CDTF">2026-07-23T09:50:32Z</dcterms:modified>
</cp:coreProperties>
</file>

<file path=docProps/custom.xml><?xml version="1.0" encoding="utf-8"?>
<Properties xmlns="http://schemas.openxmlformats.org/officeDocument/2006/custom-properties" xmlns:vt="http://schemas.openxmlformats.org/officeDocument/2006/docPropsVTypes"/>
</file>